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FD461" w14:textId="4DC43A2F" w:rsidR="001B23B1" w:rsidRPr="00430E07" w:rsidRDefault="00000000" w:rsidP="00430E07">
      <w:pPr>
        <w:pStyle w:val="Title"/>
        <w:rPr>
          <w:sz w:val="32"/>
          <w:szCs w:val="32"/>
        </w:rPr>
      </w:pPr>
      <w:r w:rsidRPr="00430E07">
        <w:rPr>
          <w:sz w:val="32"/>
          <w:szCs w:val="32"/>
        </w:rPr>
        <w:t xml:space="preserve">How does a student’s use of code comments change over </w:t>
      </w:r>
      <w:r w:rsidR="00430E07" w:rsidRPr="00430E07">
        <w:rPr>
          <w:sz w:val="32"/>
          <w:szCs w:val="32"/>
        </w:rPr>
        <w:t>t</w:t>
      </w:r>
      <w:r w:rsidRPr="00430E07">
        <w:rPr>
          <w:sz w:val="32"/>
          <w:szCs w:val="32"/>
        </w:rPr>
        <w:t>ime?</w:t>
      </w:r>
      <w:r w:rsidR="00430E07" w:rsidRPr="00430E07">
        <w:rPr>
          <w:sz w:val="32"/>
          <w:szCs w:val="32"/>
        </w:rPr>
        <w:br/>
      </w:r>
      <w:r w:rsidRPr="00430E07">
        <w:rPr>
          <w:sz w:val="32"/>
          <w:szCs w:val="32"/>
        </w:rPr>
        <w:t>An atom-level analysis</w:t>
      </w:r>
      <w:r w:rsidR="00430E07">
        <w:rPr>
          <w:sz w:val="32"/>
          <w:szCs w:val="32"/>
        </w:rPr>
        <w:br/>
      </w:r>
    </w:p>
    <w:p w14:paraId="7FF343EF" w14:textId="7BF9061F" w:rsidR="001B23B1" w:rsidRDefault="00000000">
      <w:pPr>
        <w:pStyle w:val="Heading2"/>
      </w:pPr>
      <w:bookmarkStart w:id="0" w:name="the-block-model-schulte2008"/>
      <w:r>
        <w:t>The Block Model (Schulte 2008)</w:t>
      </w:r>
      <w:r w:rsidR="00430E07">
        <w:br/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41"/>
        <w:gridCol w:w="2431"/>
        <w:gridCol w:w="2426"/>
        <w:gridCol w:w="2778"/>
      </w:tblGrid>
      <w:tr w:rsidR="001B23B1" w14:paraId="0628ADA7" w14:textId="77777777" w:rsidTr="001B23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821898" w14:textId="77777777" w:rsidR="001B23B1" w:rsidRDefault="001B23B1">
            <w:pPr>
              <w:pStyle w:val="Compact"/>
            </w:pPr>
          </w:p>
        </w:tc>
        <w:tc>
          <w:tcPr>
            <w:tcW w:w="0" w:type="auto"/>
          </w:tcPr>
          <w:p w14:paraId="43F657DC" w14:textId="77777777" w:rsidR="001B23B1" w:rsidRDefault="00000000">
            <w:pPr>
              <w:pStyle w:val="Compact"/>
            </w:pPr>
            <w:r>
              <w:t>Text Surface</w:t>
            </w:r>
          </w:p>
        </w:tc>
        <w:tc>
          <w:tcPr>
            <w:tcW w:w="0" w:type="auto"/>
          </w:tcPr>
          <w:p w14:paraId="5C956830" w14:textId="77777777" w:rsidR="001B23B1" w:rsidRDefault="00000000">
            <w:pPr>
              <w:pStyle w:val="Compact"/>
            </w:pPr>
            <w:r>
              <w:t>Program Execution</w:t>
            </w:r>
          </w:p>
        </w:tc>
        <w:tc>
          <w:tcPr>
            <w:tcW w:w="0" w:type="auto"/>
          </w:tcPr>
          <w:p w14:paraId="6ACAEE66" w14:textId="77777777" w:rsidR="001B23B1" w:rsidRDefault="00000000">
            <w:pPr>
              <w:pStyle w:val="Compact"/>
            </w:pPr>
            <w:r>
              <w:t>Function</w:t>
            </w:r>
          </w:p>
        </w:tc>
      </w:tr>
      <w:tr w:rsidR="001B23B1" w14:paraId="4886292C" w14:textId="77777777">
        <w:tc>
          <w:tcPr>
            <w:tcW w:w="0" w:type="auto"/>
          </w:tcPr>
          <w:p w14:paraId="619A970A" w14:textId="77777777" w:rsidR="001B23B1" w:rsidRDefault="00000000">
            <w:pPr>
              <w:pStyle w:val="Compact"/>
            </w:pPr>
            <w:r>
              <w:rPr>
                <w:b/>
                <w:bCs/>
              </w:rPr>
              <w:t>Macrostructure</w:t>
            </w:r>
          </w:p>
        </w:tc>
        <w:tc>
          <w:tcPr>
            <w:tcW w:w="0" w:type="auto"/>
          </w:tcPr>
          <w:p w14:paraId="02A13D64" w14:textId="77777777" w:rsidR="001B23B1" w:rsidRDefault="00000000">
            <w:pPr>
              <w:pStyle w:val="Compact"/>
            </w:pPr>
            <w:r>
              <w:t>Understanding the overall structure of the program</w:t>
            </w:r>
          </w:p>
        </w:tc>
        <w:tc>
          <w:tcPr>
            <w:tcW w:w="0" w:type="auto"/>
          </w:tcPr>
          <w:p w14:paraId="7EBCE83C" w14:textId="77777777" w:rsidR="001B23B1" w:rsidRDefault="00000000">
            <w:pPr>
              <w:pStyle w:val="Compact"/>
            </w:pPr>
            <w:r>
              <w:t>Understanding the “algorithm” of the program</w:t>
            </w:r>
          </w:p>
        </w:tc>
        <w:tc>
          <w:tcPr>
            <w:tcW w:w="0" w:type="auto"/>
          </w:tcPr>
          <w:p w14:paraId="30264DDF" w14:textId="77777777" w:rsidR="001B23B1" w:rsidRDefault="00000000">
            <w:pPr>
              <w:pStyle w:val="Compact"/>
            </w:pPr>
            <w:r>
              <w:t>Understanding the goal / purpose of the program (in its context)</w:t>
            </w:r>
          </w:p>
        </w:tc>
      </w:tr>
      <w:tr w:rsidR="001B23B1" w14:paraId="6CFB2DA5" w14:textId="77777777">
        <w:tc>
          <w:tcPr>
            <w:tcW w:w="0" w:type="auto"/>
          </w:tcPr>
          <w:p w14:paraId="5DE6498F" w14:textId="77777777" w:rsidR="001B23B1" w:rsidRDefault="00000000">
            <w:pPr>
              <w:pStyle w:val="Compact"/>
            </w:pPr>
            <w:r>
              <w:rPr>
                <w:b/>
                <w:bCs/>
              </w:rPr>
              <w:t>Relations</w:t>
            </w:r>
          </w:p>
        </w:tc>
        <w:tc>
          <w:tcPr>
            <w:tcW w:w="0" w:type="auto"/>
          </w:tcPr>
          <w:p w14:paraId="66A0E536" w14:textId="77777777" w:rsidR="001B23B1" w:rsidRDefault="00000000">
            <w:pPr>
              <w:pStyle w:val="Compact"/>
            </w:pPr>
            <w:r>
              <w:t>References between blocks, e.g., method calls, object creation</w:t>
            </w:r>
          </w:p>
        </w:tc>
        <w:tc>
          <w:tcPr>
            <w:tcW w:w="0" w:type="auto"/>
          </w:tcPr>
          <w:p w14:paraId="458648E5" w14:textId="77777777" w:rsidR="001B23B1" w:rsidRDefault="00000000">
            <w:pPr>
              <w:pStyle w:val="Compact"/>
            </w:pPr>
            <w:r>
              <w:t>Sequence of method calls, object sequence diagrams</w:t>
            </w:r>
          </w:p>
        </w:tc>
        <w:tc>
          <w:tcPr>
            <w:tcW w:w="0" w:type="auto"/>
          </w:tcPr>
          <w:p w14:paraId="4BA751D5" w14:textId="77777777" w:rsidR="001B23B1" w:rsidRDefault="00000000">
            <w:pPr>
              <w:pStyle w:val="Compact"/>
            </w:pPr>
            <w:r>
              <w:t>Understanding how sub-goals are related to goals, how function is achieved by subfunctions</w:t>
            </w:r>
          </w:p>
        </w:tc>
      </w:tr>
      <w:tr w:rsidR="001B23B1" w14:paraId="460F5BA6" w14:textId="77777777">
        <w:tc>
          <w:tcPr>
            <w:tcW w:w="0" w:type="auto"/>
          </w:tcPr>
          <w:p w14:paraId="7B1307E7" w14:textId="77777777" w:rsidR="001B23B1" w:rsidRDefault="00000000">
            <w:pPr>
              <w:pStyle w:val="Compact"/>
            </w:pPr>
            <w:r>
              <w:rPr>
                <w:b/>
                <w:bCs/>
              </w:rPr>
              <w:t>Blocks</w:t>
            </w:r>
          </w:p>
        </w:tc>
        <w:tc>
          <w:tcPr>
            <w:tcW w:w="0" w:type="auto"/>
          </w:tcPr>
          <w:p w14:paraId="24231797" w14:textId="77777777" w:rsidR="001B23B1" w:rsidRDefault="00000000">
            <w:pPr>
              <w:pStyle w:val="Compact"/>
            </w:pPr>
            <w:r>
              <w:t>Regions of interest (ROI) that syntactically or semantically build a unit</w:t>
            </w:r>
          </w:p>
        </w:tc>
        <w:tc>
          <w:tcPr>
            <w:tcW w:w="0" w:type="auto"/>
          </w:tcPr>
          <w:p w14:paraId="714CBA45" w14:textId="77777777" w:rsidR="001B23B1" w:rsidRDefault="00000000">
            <w:pPr>
              <w:pStyle w:val="Compact"/>
            </w:pPr>
            <w:r>
              <w:t>Operation of a block, a method, or a ROI (as a sequence of statements)</w:t>
            </w:r>
          </w:p>
        </w:tc>
        <w:tc>
          <w:tcPr>
            <w:tcW w:w="0" w:type="auto"/>
          </w:tcPr>
          <w:p w14:paraId="2792CEAC" w14:textId="77777777" w:rsidR="001B23B1" w:rsidRDefault="00000000">
            <w:pPr>
              <w:pStyle w:val="Compact"/>
            </w:pPr>
            <w:r>
              <w:t>Function of a block, may be seen as a sub-goal</w:t>
            </w:r>
          </w:p>
        </w:tc>
      </w:tr>
      <w:tr w:rsidR="001B23B1" w14:paraId="65C66926" w14:textId="77777777">
        <w:tc>
          <w:tcPr>
            <w:tcW w:w="0" w:type="auto"/>
          </w:tcPr>
          <w:p w14:paraId="563BCDDD" w14:textId="77777777" w:rsidR="001B23B1" w:rsidRDefault="00000000">
            <w:pPr>
              <w:pStyle w:val="Compact"/>
            </w:pPr>
            <w:r>
              <w:rPr>
                <w:b/>
                <w:bCs/>
              </w:rPr>
              <w:t>Atoms</w:t>
            </w:r>
          </w:p>
        </w:tc>
        <w:tc>
          <w:tcPr>
            <w:tcW w:w="0" w:type="auto"/>
          </w:tcPr>
          <w:p w14:paraId="4F5579F7" w14:textId="77777777" w:rsidR="001B23B1" w:rsidRDefault="00000000">
            <w:pPr>
              <w:pStyle w:val="Compact"/>
            </w:pPr>
            <w:r>
              <w:t>Language elements</w:t>
            </w:r>
          </w:p>
        </w:tc>
        <w:tc>
          <w:tcPr>
            <w:tcW w:w="0" w:type="auto"/>
          </w:tcPr>
          <w:p w14:paraId="1D34DB0A" w14:textId="77777777" w:rsidR="001B23B1" w:rsidRDefault="00000000">
            <w:pPr>
              <w:pStyle w:val="Compact"/>
            </w:pPr>
            <w:r>
              <w:t>Operation of a statement</w:t>
            </w:r>
          </w:p>
        </w:tc>
        <w:tc>
          <w:tcPr>
            <w:tcW w:w="0" w:type="auto"/>
          </w:tcPr>
          <w:p w14:paraId="0FC3CE1A" w14:textId="77777777" w:rsidR="001B23B1" w:rsidRDefault="00000000">
            <w:pPr>
              <w:pStyle w:val="Compact"/>
            </w:pPr>
            <w:r>
              <w:t>Function of a statement, only understandable in context</w:t>
            </w:r>
          </w:p>
        </w:tc>
      </w:tr>
    </w:tbl>
    <w:p w14:paraId="2CB91D33" w14:textId="77777777" w:rsidR="00B316D1" w:rsidRDefault="00B316D1">
      <w:pPr>
        <w:pStyle w:val="Heading2"/>
      </w:pPr>
      <w:bookmarkStart w:id="1" w:name="time-point-1"/>
      <w:bookmarkEnd w:id="0"/>
    </w:p>
    <w:p w14:paraId="62DFA269" w14:textId="77777777" w:rsidR="00B316D1" w:rsidRDefault="00B316D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07BCCF5E" w14:textId="4BB56CC1" w:rsidR="001B23B1" w:rsidRPr="00A74B97" w:rsidRDefault="00000000" w:rsidP="00A74B97">
      <w:pPr>
        <w:pStyle w:val="Heading2"/>
        <w:jc w:val="center"/>
        <w:rPr>
          <w:sz w:val="32"/>
          <w:szCs w:val="32"/>
        </w:rPr>
      </w:pPr>
      <w:r w:rsidRPr="00A74B97">
        <w:rPr>
          <w:sz w:val="32"/>
          <w:szCs w:val="32"/>
        </w:rPr>
        <w:lastRenderedPageBreak/>
        <w:t>Time Point 1</w:t>
      </w:r>
      <w:r w:rsidR="00A74B97">
        <w:rPr>
          <w:sz w:val="32"/>
          <w:szCs w:val="32"/>
        </w:rPr>
        <w:br/>
      </w:r>
    </w:p>
    <w:p w14:paraId="716C0696" w14:textId="77777777" w:rsidR="001B23B1" w:rsidRPr="00F80F56" w:rsidRDefault="00000000">
      <w:pPr>
        <w:pStyle w:val="SourceCode"/>
        <w:rPr>
          <w:rFonts w:ascii="Courier New" w:hAnsi="Courier New" w:cs="Courier New"/>
          <w:sz w:val="20"/>
          <w:szCs w:val="20"/>
        </w:rPr>
      </w:pPr>
      <w:r w:rsidRPr="00F80F56">
        <w:rPr>
          <w:rStyle w:val="VerbatimChar"/>
          <w:rFonts w:ascii="Courier New" w:hAnsi="Courier New" w:cs="Courier New"/>
          <w:sz w:val="20"/>
          <w:szCs w:val="20"/>
        </w:rPr>
        <w:t>#upper anterior measurement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anterior &lt;- lm(ProximateAnalysisData$PSUA~ProximateAnalysisData$Lipi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anterior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, plot(PSUA ~ Lipid, las = 1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abline(anterior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anterior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osterior &lt;- lm(ProximateAnalysisData$PSUP ~ ProximateAnalysisData$Lipi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posterior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osterior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, plot(PSUP ~ Lipid, las = 1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abline(posterior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posterior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OUTLIER REMOVED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anterior2 &lt;- lm(ProximateAnalysisDataOutlier$PSUA ~ ProximateAnalysisDataOutlier$Lipi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anterior2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Outlier, plot(PSUA ~ Lipid, las = 1,  xlab = "Whole-body Lipid Content (%)", ylab = "UA Fatmeter Reading"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abline(anterior2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anterior2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anterior2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osterior2 &lt;- lm(ProximateAnalysisDataOutlier$PSUP ~ ProximateAnalysisDataOutlier$Lipi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posterior2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Outlier, plot(PSUP ~ Lipid, las = 1,  xlab = "Whole-body Lipid Content (%)", ylab = "UP Fatmeter Reading"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abline(posterior2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posterior2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osterior2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qt(.975,9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upper Middle measurements only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middle &lt;- lm(ProximateAnalysisData$PSUM ~ ProximateAnalysisData$Lipi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middl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, plot(PSUM ~ Lipid, las = 1, xlab = "Whole-body Lipid Content (%)", ylab = "UM Fatmeter Reading"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abline(middl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middl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middle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middleLog &lt;- lm(ProximateAnalysisData$logPSUM ~ ProximateAnalysisData$Lipi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middleLog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, plot(logPSUM ~ Lipid, las = 1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abline(middleLog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middl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, plot(Lipid ~ logPSUM, las = 1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Means and sd of data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lastRenderedPageBreak/>
        <w:t>mean(ProximateAnalysisData$Lipi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d(ProximateAnalysisData$Lipid)</w:t>
      </w:r>
    </w:p>
    <w:p w14:paraId="5845A698" w14:textId="53FB1CB5" w:rsidR="001B23B1" w:rsidRPr="00F80F56" w:rsidRDefault="00F80F56" w:rsidP="00F80F56">
      <w:pPr>
        <w:jc w:val="center"/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2" w:name="time-point-2"/>
      <w:bookmarkEnd w:id="1"/>
      <w:r>
        <w:br/>
      </w:r>
      <w:r w:rsidRPr="00F80F56"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t xml:space="preserve">Time Point </w:t>
      </w:r>
      <w:r w:rsidRPr="00F80F56"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t>2</w:t>
      </w:r>
      <w:r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br/>
      </w:r>
    </w:p>
    <w:p w14:paraId="03150A09" w14:textId="77777777" w:rsidR="001B23B1" w:rsidRPr="00F80F56" w:rsidRDefault="00000000">
      <w:pPr>
        <w:pStyle w:val="SourceCode"/>
        <w:rPr>
          <w:rFonts w:ascii="Courier New" w:hAnsi="Courier New" w:cs="Courier New"/>
          <w:sz w:val="20"/>
          <w:szCs w:val="20"/>
        </w:rPr>
      </w:pPr>
      <w:r w:rsidRPr="00F80F56">
        <w:rPr>
          <w:rStyle w:val="VerbatimChar"/>
          <w:rFonts w:ascii="Courier New" w:hAnsi="Courier New" w:cs="Courier New"/>
          <w:sz w:val="20"/>
          <w:szCs w:val="20"/>
        </w:rPr>
        <w:t>#Preliminary data for Fatmeter Calibration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-----------------------------------------------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-----------------------------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 WB Lipid Analysis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-----------------------------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upper anterior measurement(outlier included) Linear model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Only fish that had upper anterior measurements were the larger cohort sampled at Garrison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linearAnterior &lt;- lm(ProximateAnalysisData$PSUA~ProximateAnalysisData$Lipi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linearAnterior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linearAnterior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, plot(PSUA ~ Lipid, las = 1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abline(linearAnterior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linearAnterior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Exponential function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expAnterior &lt;- lm(log(ProximateAnalysisData$PSUA)~ProximateAnalysisData$Lipi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expAnterior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expAnterior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, plot(log(PSUA) ~ Lipid, las = 1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Upper posterior measurement (outlier include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Only fish that had upper posterior measurements were the larger cohort sampled at Garrison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linearposterior &lt;- lm(ProximateAnalysisData$PSUP ~ ProximateAnalysisData$Lipi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linearposterior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linearposterior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, plot(PSUP ~ Lipid, las = 1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posterior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Exponential posterior measurement (outlier include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expPosterior &lt;- lm(log(ProximateAnalysisData$PSUP) ~ ProximateAnalysisData$Lipi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expPosterior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expPosterior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, plot(log(PSUP) ~ Lipid), las = 1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expPosterior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Anterior measuremnet with OUTLIER REMOVED exponential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expAnterior2 &lt;- lm(log(ProximateAnalysisDataOutlier$PSUA) ~ ProximateAnalysisDataOutlier$Lipi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expAnterior2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lastRenderedPageBreak/>
        <w:t>expAnterior2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Outlier, plot(log(PSUA) ~ Lipid), las = 1,  xlab = "Whole-body Lipid Content (%)", ylab = "UA Fatmeter Reading"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abline(expAnterior2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anterior2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anterior2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Posterior measuremnet with OUTLIER REMOVED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expPosterior2 &lt;- lm(log(ProximateAnalysisDataOutlier$PSUP) ~ ProximateAnalysisDataOutlier$Lipi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expPosterior2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Outlier, plot(log(PSUP) ~ Lipid, las = 1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abline(expPosterior2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posterior2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osterior2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CI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qt(.975,9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upper Middle measurements only (Including outlier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expMiddle &lt;- lm(ProximateAnalysisData$PSUM ~ log(ProximateAnalysisData$Lipid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expMiddl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, plot(PSUM ~ log(Lipid), las = 1, xlab = "Whole-body Lipid Content (%)", ylab = "UM Fatmeter Reading"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middl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middle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---------------------------------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Energy analysis of data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---------------------------------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Means and sd of data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mean(ProximateAnalysisData$Energy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d(ProximateAnalysisData$Energy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Anterior energy measurement (outlier include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expAnteriorE &lt;- lm(log(ProximateAnalysisData$PSUA)~ProximateAnalysisData$Energy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expAnterior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, plot(log(PSUA) ~ Energy, las = 1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anterior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Posterior energy measurement (outlier include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expPosteriorE &lt;- lm(log(ProximateAnalysisData$PSUP) ~ ProximateAnalysisData$Energy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expPosterior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expPosteriorE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, plot(PSUP ~ Energy, las = 1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posterior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OUTLIER REMOVED anterior Energy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expAnterior2E &lt;- lm(log(ProximateAnalysisDataOutlier$PSUA) ~ ProximateAnalysisDataOutlier$Energy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expAnterior2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expAnterior2E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Outlier, plot(log(PSUA) ~ Energy, las = 1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lastRenderedPageBreak/>
        <w:t>abline(expAnterior2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anterior2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Posterior energy (outlier remove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expPosterior2E &lt;- lm(log(ProximateAnalysisDataOutlier$PSUP) ~ ProximateAnalysisDataOutlier$Energy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expPosterior2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Outlier, plot(log(PSUP) ~ Energy, las = 1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abline(expPosterior2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posterior2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osterior2E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CI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qt(.975,9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#Middle Data (outlier removed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expMiddle2E &lt;- lm(log(ProximateAnalysisDataOutlier$PSUM) ~ ProximateAnalysisDataOutlier$Energy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summary(expMiddle2E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expMiddle2E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with(ProximateAnalysisDataOutlier, plot(PSUM ~ log(Energy), las = 1))</w:t>
      </w:r>
      <w:r w:rsidRPr="00F80F56">
        <w:rPr>
          <w:rFonts w:ascii="Courier New" w:hAnsi="Courier New" w:cs="Courier New"/>
          <w:sz w:val="20"/>
          <w:szCs w:val="20"/>
        </w:rPr>
        <w:br/>
      </w:r>
      <w:r w:rsidRPr="00F80F56">
        <w:rPr>
          <w:rStyle w:val="VerbatimChar"/>
          <w:rFonts w:ascii="Courier New" w:hAnsi="Courier New" w:cs="Courier New"/>
          <w:sz w:val="20"/>
          <w:szCs w:val="20"/>
        </w:rPr>
        <w:t>plot(middle2E)</w:t>
      </w:r>
      <w:bookmarkEnd w:id="2"/>
    </w:p>
    <w:sectPr w:rsidR="001B23B1" w:rsidRPr="00F80F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8ADE2" w14:textId="77777777" w:rsidR="008A27D9" w:rsidRDefault="008A27D9">
      <w:pPr>
        <w:spacing w:after="0"/>
      </w:pPr>
      <w:r>
        <w:separator/>
      </w:r>
    </w:p>
  </w:endnote>
  <w:endnote w:type="continuationSeparator" w:id="0">
    <w:p w14:paraId="319D0652" w14:textId="77777777" w:rsidR="008A27D9" w:rsidRDefault="008A27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ACDBD" w14:textId="77777777" w:rsidR="008A27D9" w:rsidRDefault="008A27D9">
      <w:r>
        <w:separator/>
      </w:r>
    </w:p>
  </w:footnote>
  <w:footnote w:type="continuationSeparator" w:id="0">
    <w:p w14:paraId="2C8B50CA" w14:textId="77777777" w:rsidR="008A27D9" w:rsidRDefault="008A27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06A9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52018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23B1"/>
    <w:rsid w:val="001B23B1"/>
    <w:rsid w:val="002B2E72"/>
    <w:rsid w:val="00430E07"/>
    <w:rsid w:val="008A27D9"/>
    <w:rsid w:val="00A74B97"/>
    <w:rsid w:val="00B316D1"/>
    <w:rsid w:val="00F80F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154EB"/>
  <w15:docId w15:val="{E7F15D7F-497C-4B39-BBFC-51706D7ED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941</Words>
  <Characters>5365</Characters>
  <Application>Microsoft Office Word</Application>
  <DocSecurity>0</DocSecurity>
  <Lines>44</Lines>
  <Paragraphs>12</Paragraphs>
  <ScaleCrop>false</ScaleCrop>
  <Company/>
  <LinksUpToDate>false</LinksUpToDate>
  <CharactersWithSpaces>6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es a student’s use of code comments change over time?</dc:title>
  <dc:creator/>
  <cp:keywords/>
  <cp:lastModifiedBy>Allison S. Theobold</cp:lastModifiedBy>
  <cp:revision>5</cp:revision>
  <dcterms:created xsi:type="dcterms:W3CDTF">2023-05-28T15:29:00Z</dcterms:created>
  <dcterms:modified xsi:type="dcterms:W3CDTF">2023-05-30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n atom-level analysis</vt:lpwstr>
  </property>
  <property fmtid="{D5CDD505-2E9C-101B-9397-08002B2CF9AE}" pid="10" name="toc-title">
    <vt:lpwstr>Table of contents</vt:lpwstr>
  </property>
</Properties>
</file>